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984B47" w14:textId="77777777" w:rsidR="00640F77" w:rsidRDefault="00A46857">
      <w:pPr>
        <w:pStyle w:val="Title"/>
      </w:pPr>
      <w:r>
        <w:t>R Markdown and Leaflet Assignment</w:t>
      </w:r>
    </w:p>
    <w:p w14:paraId="168CBFC8" w14:textId="77777777" w:rsidR="00640F77" w:rsidRDefault="00A46857">
      <w:pPr>
        <w:pStyle w:val="Author"/>
      </w:pPr>
      <w:r>
        <w:t>Kumod Jha</w:t>
      </w:r>
    </w:p>
    <w:p w14:paraId="30A61F18" w14:textId="77777777" w:rsidR="00640F77" w:rsidRDefault="00A46857">
      <w:pPr>
        <w:pStyle w:val="Date"/>
      </w:pPr>
      <w:r>
        <w:t>19/05/2020</w:t>
      </w:r>
    </w:p>
    <w:p w14:paraId="7003A179" w14:textId="77777777" w:rsidR="00640F77" w:rsidRDefault="00A46857">
      <w:pPr>
        <w:pStyle w:val="Heading2"/>
      </w:pPr>
      <w:bookmarkStart w:id="0" w:name="r-markdown"/>
      <w:r>
        <w:t>R Markdown</w:t>
      </w:r>
      <w:bookmarkEnd w:id="0"/>
    </w:p>
    <w:p w14:paraId="5656A348" w14:textId="77777777" w:rsidR="00640F77" w:rsidRDefault="00A46857">
      <w:pPr>
        <w:pStyle w:val="FirstParagraph"/>
      </w:pPr>
      <w:r>
        <w:t>popdata_india &lt;- read.csv(“India_population_lat_long.csv”) colnames(popdata_india) &lt;- c(“State”, “latitude”, “longitude”,“population”)</w:t>
      </w:r>
    </w:p>
    <w:p w14:paraId="54C2D29A" w14:textId="77777777" w:rsidR="00640F77" w:rsidRDefault="00A46857">
      <w:pPr>
        <w:pStyle w:val="BodyText"/>
      </w:pPr>
      <w:r>
        <w:t>popdata_india</w:t>
      </w:r>
      <m:oMath>
        <m:r>
          <w:rPr>
            <w:rFonts w:ascii="Cambria Math" w:hAnsi="Cambria Math"/>
          </w:rPr>
          <m:t>popsep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orma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op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ndia</m:t>
        </m:r>
      </m:oMath>
      <w:r>
        <w:t>population,big.mark=“,”,scientific=FALSE) popdata_india$pop &lt;- do.call(paste, c(popdata_india[c(“State”, “popsep”)], sep = " population:"))</w:t>
      </w:r>
    </w:p>
    <w:p w14:paraId="511648CB" w14:textId="77777777" w:rsidR="00640F77" w:rsidRDefault="00A46857">
      <w:pPr>
        <w:pStyle w:val="BodyText"/>
      </w:pPr>
      <w:r>
        <w:t xml:space="preserve">library(leaflet) options(viewer = NULL) india_pop_map &lt;- popdata_india %&gt;% leaflet() %&gt;% addTiles() %&gt;% </w:t>
      </w:r>
      <w:r>
        <w:t>addCircles(weight = 1, radius = (popdata_india</w:t>
      </w:r>
      <m:oMath>
        <m:r>
          <w:rPr>
            <w:rFonts w:ascii="Cambria Math" w:hAnsi="Cambria Math"/>
          </w:rPr>
          <m:t>population</m:t>
        </m:r>
        <m:r>
          <w:rPr>
            <w:rFonts w:ascii="Cambria Math" w:hAnsi="Cambria Math"/>
          </w:rPr>
          <m:t>)/1000,</m:t>
        </m:r>
        <m:r>
          <w:rPr>
            <w:rFonts w:ascii="Cambria Math" w:hAnsi="Cambria Math"/>
          </w:rPr>
          <m:t>popup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trwra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op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ndia</m:t>
        </m:r>
      </m:oMath>
      <w:r>
        <w:t>pop))</w:t>
      </w:r>
    </w:p>
    <w:p w14:paraId="5EF36E55" w14:textId="1FC9C858" w:rsidR="00640F77" w:rsidRDefault="00A46857">
      <w:pPr>
        <w:pStyle w:val="BodyText"/>
      </w:pPr>
      <w:proofErr w:type="spellStart"/>
      <w:r>
        <w:t>india_pop_map</w:t>
      </w:r>
      <w:proofErr w:type="spellEnd"/>
    </w:p>
    <w:p w14:paraId="1B17A84B" w14:textId="75A0144B" w:rsidR="002D3726" w:rsidRDefault="002D3726">
      <w:pPr>
        <w:pStyle w:val="BodyText"/>
      </w:pPr>
    </w:p>
    <w:p w14:paraId="1937734A" w14:textId="627DC8A4" w:rsidR="002D3726" w:rsidRDefault="002D3726">
      <w:pPr>
        <w:pStyle w:val="BodyText"/>
      </w:pPr>
      <w:r>
        <w:rPr>
          <w:noProof/>
        </w:rPr>
        <w:drawing>
          <wp:inline distT="0" distB="0" distL="0" distR="0" wp14:anchorId="0E87169F" wp14:editId="4E08EA86">
            <wp:extent cx="5943600" cy="30594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2D37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CCD79D" w14:textId="77777777" w:rsidR="00A46857" w:rsidRDefault="00A46857">
      <w:pPr>
        <w:spacing w:after="0"/>
      </w:pPr>
      <w:r>
        <w:separator/>
      </w:r>
    </w:p>
  </w:endnote>
  <w:endnote w:type="continuationSeparator" w:id="0">
    <w:p w14:paraId="055F2B0D" w14:textId="77777777" w:rsidR="00A46857" w:rsidRDefault="00A468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960030" w14:textId="77777777" w:rsidR="00A46857" w:rsidRDefault="00A46857">
      <w:r>
        <w:separator/>
      </w:r>
    </w:p>
  </w:footnote>
  <w:footnote w:type="continuationSeparator" w:id="0">
    <w:p w14:paraId="1538947C" w14:textId="77777777" w:rsidR="00A46857" w:rsidRDefault="00A468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2269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3726"/>
    <w:rsid w:val="004E29B3"/>
    <w:rsid w:val="00590D07"/>
    <w:rsid w:val="00640F77"/>
    <w:rsid w:val="00784D58"/>
    <w:rsid w:val="008D6863"/>
    <w:rsid w:val="00A4685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A0218"/>
  <w15:docId w15:val="{BCF99A4C-88E6-4022-A26E-94E9DFEAC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D372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D37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8</Words>
  <Characters>563</Characters>
  <Application>Microsoft Office Word</Application>
  <DocSecurity>0</DocSecurity>
  <Lines>4</Lines>
  <Paragraphs>1</Paragraphs>
  <ScaleCrop>false</ScaleCrop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and Leaflet Assignment</dc:title>
  <dc:creator>Kumod Jha</dc:creator>
  <cp:keywords/>
  <cp:lastModifiedBy>kumod jha</cp:lastModifiedBy>
  <cp:revision>2</cp:revision>
  <dcterms:created xsi:type="dcterms:W3CDTF">2020-05-19T05:06:00Z</dcterms:created>
  <dcterms:modified xsi:type="dcterms:W3CDTF">2020-05-19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5/2020</vt:lpwstr>
  </property>
  <property fmtid="{D5CDD505-2E9C-101B-9397-08002B2CF9AE}" pid="3" name="output">
    <vt:lpwstr/>
  </property>
</Properties>
</file>